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5D7037" w14:textId="1DE39858" w:rsidR="008109CC" w:rsidRDefault="008109CC" w:rsidP="00EF28E5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2</w:t>
      </w:r>
      <w:r w:rsidR="00397631">
        <w:rPr>
          <w:rFonts w:ascii="Times New Roman" w:hAnsi="Times New Roman" w:cs="Times New Roman"/>
        </w:rPr>
        <w:t>9</w:t>
      </w:r>
      <w:r>
        <w:rPr>
          <w:rFonts w:ascii="Times New Roman" w:hAnsi="Times New Roman" w:cs="Times New Roman"/>
        </w:rPr>
        <w:t>51 HT20</w:t>
      </w:r>
      <w:r w:rsidR="00553997">
        <w:rPr>
          <w:rFonts w:ascii="Times New Roman" w:hAnsi="Times New Roman" w:cs="Times New Roman"/>
        </w:rPr>
        <w:t>2</w:t>
      </w:r>
      <w:r w:rsidR="00397631">
        <w:rPr>
          <w:rFonts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 xml:space="preserve">: </w:t>
      </w:r>
    </w:p>
    <w:p w14:paraId="534B6D31" w14:textId="4E6FAD70" w:rsidR="00EF28E5" w:rsidRPr="00AC69AD" w:rsidRDefault="00EF28E5" w:rsidP="00EF28E5">
      <w:pPr>
        <w:jc w:val="both"/>
        <w:rPr>
          <w:rFonts w:ascii="Times New Roman" w:hAnsi="Times New Roman" w:cs="Times New Roman"/>
        </w:rPr>
      </w:pPr>
      <w:r w:rsidRPr="00AC69AD">
        <w:rPr>
          <w:rFonts w:ascii="Times New Roman" w:hAnsi="Times New Roman" w:cs="Times New Roman"/>
        </w:rPr>
        <w:t>FEEDBACK ON SOFTWARE ENGINEERING SPECIFICATION</w:t>
      </w:r>
      <w:r w:rsidR="006F34AA">
        <w:rPr>
          <w:rFonts w:ascii="Times New Roman" w:hAnsi="Times New Roman" w:cs="Times New Roman"/>
        </w:rPr>
        <w:t xml:space="preserve"> VERSION 1</w:t>
      </w:r>
    </w:p>
    <w:p w14:paraId="0FA8C0E7" w14:textId="77777777" w:rsidR="00EF28E5" w:rsidRPr="00AC69AD" w:rsidRDefault="00EF28E5" w:rsidP="00EF28E5">
      <w:pPr>
        <w:jc w:val="both"/>
        <w:rPr>
          <w:rFonts w:ascii="Times New Roman" w:hAnsi="Times New Roman" w:cs="Times New Roman"/>
        </w:rPr>
      </w:pPr>
    </w:p>
    <w:p w14:paraId="57FD1810" w14:textId="103CA323" w:rsidR="00EF28E5" w:rsidRPr="00AC69AD" w:rsidRDefault="00EF28E5" w:rsidP="00EF28E5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Version: 1       Group: </w:t>
      </w:r>
      <w:r w:rsidR="00F74F08">
        <w:rPr>
          <w:rFonts w:ascii="Times New Roman" w:hAnsi="Times New Roman" w:cs="Times New Roman"/>
        </w:rPr>
        <w:t>4</w:t>
      </w:r>
      <w:r w:rsidR="00BE6D5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</w:t>
      </w:r>
      <w:r w:rsidR="00F74F08">
        <w:rPr>
          <w:rFonts w:ascii="Times New Roman" w:hAnsi="Times New Roman" w:cs="Times New Roman"/>
        </w:rPr>
        <w:t>Boat Docker Application</w:t>
      </w:r>
      <w:r>
        <w:rPr>
          <w:rFonts w:ascii="Times New Roman" w:hAnsi="Times New Roman" w:cs="Times New Roman"/>
        </w:rPr>
        <w:t>)</w:t>
      </w:r>
      <w:r w:rsidRPr="00AC69AD">
        <w:rPr>
          <w:rFonts w:ascii="Times New Roman" w:hAnsi="Times New Roman" w:cs="Times New Roman"/>
        </w:rPr>
        <w:t xml:space="preserve">  Teacher: </w:t>
      </w:r>
      <w:r w:rsidR="00384A64">
        <w:rPr>
          <w:rFonts w:ascii="Times New Roman" w:hAnsi="Times New Roman" w:cs="Times New Roman"/>
        </w:rPr>
        <w:t>Vi Tran</w:t>
      </w:r>
      <w:r w:rsidR="006F34AA">
        <w:rPr>
          <w:rFonts w:ascii="Times New Roman" w:hAnsi="Times New Roman" w:cs="Times New Roman"/>
        </w:rPr>
        <w:t xml:space="preserve"> </w:t>
      </w:r>
      <w:r w:rsidRPr="00AC69AD">
        <w:rPr>
          <w:rFonts w:ascii="Times New Roman" w:hAnsi="Times New Roman" w:cs="Times New Roman"/>
        </w:rPr>
        <w:t xml:space="preserve">Date: </w:t>
      </w:r>
      <w:r w:rsidR="00384A64">
        <w:rPr>
          <w:rFonts w:ascii="Times New Roman" w:hAnsi="Times New Roman" w:cs="Times New Roman"/>
        </w:rPr>
        <w:t>30</w:t>
      </w:r>
      <w:r w:rsidRPr="00AC69AD">
        <w:rPr>
          <w:rFonts w:ascii="Times New Roman" w:hAnsi="Times New Roman" w:cs="Times New Roman"/>
        </w:rPr>
        <w:t>.11.20</w:t>
      </w:r>
      <w:r w:rsidR="00553997">
        <w:rPr>
          <w:rFonts w:ascii="Times New Roman" w:hAnsi="Times New Roman" w:cs="Times New Roman"/>
        </w:rPr>
        <w:t>2</w:t>
      </w:r>
      <w:r w:rsidR="00384A64">
        <w:rPr>
          <w:rFonts w:ascii="Times New Roman" w:hAnsi="Times New Roman" w:cs="Times New Roman"/>
        </w:rPr>
        <w:t>2</w:t>
      </w:r>
    </w:p>
    <w:p w14:paraId="6EFA97E7" w14:textId="77777777" w:rsidR="00720509" w:rsidRPr="00EF28E5" w:rsidRDefault="00720509" w:rsidP="00D35A49">
      <w:pPr>
        <w:jc w:val="both"/>
        <w:rPr>
          <w:rFonts w:ascii="Times New Roman" w:hAnsi="Times New Roman" w:cs="Times New Roman"/>
        </w:rPr>
      </w:pPr>
    </w:p>
    <w:p w14:paraId="7D467526" w14:textId="77777777" w:rsidR="00720509" w:rsidRDefault="00720509" w:rsidP="00D35A49">
      <w:pPr>
        <w:jc w:val="both"/>
        <w:rPr>
          <w:rFonts w:ascii="Times New Roman" w:hAnsi="Times New Roman" w:cs="Times New Roman"/>
        </w:rPr>
      </w:pPr>
    </w:p>
    <w:p w14:paraId="1309357C" w14:textId="1D54E83D" w:rsidR="00720509" w:rsidRPr="00FD3277" w:rsidRDefault="006F34AA" w:rsidP="00D35A4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Summary</w:t>
      </w:r>
      <w:r w:rsidR="004F07D8">
        <w:rPr>
          <w:rFonts w:ascii="Times New Roman" w:hAnsi="Times New Roman" w:cs="Times New Roman"/>
        </w:rPr>
        <w:t>:</w:t>
      </w:r>
      <w:r w:rsidR="00BB5029">
        <w:rPr>
          <w:rFonts w:ascii="Times New Roman" w:hAnsi="Times New Roman" w:cs="Times New Roman"/>
        </w:rPr>
        <w:t xml:space="preserve"> </w:t>
      </w:r>
      <w:r w:rsidR="00FD3277">
        <w:rPr>
          <w:rFonts w:ascii="Times New Roman" w:hAnsi="Times New Roman" w:cs="Times New Roman"/>
        </w:rPr>
        <w:t>Good start, good work with the first version of the document. You should still work on getting more requirements</w:t>
      </w:r>
      <w:r w:rsidR="004966B9">
        <w:rPr>
          <w:rFonts w:ascii="Times New Roman" w:hAnsi="Times New Roman" w:cs="Times New Roman"/>
        </w:rPr>
        <w:t xml:space="preserve"> in a consistent format</w:t>
      </w:r>
      <w:r w:rsidR="00FD3277">
        <w:rPr>
          <w:rFonts w:ascii="Times New Roman" w:hAnsi="Times New Roman" w:cs="Times New Roman"/>
        </w:rPr>
        <w:t xml:space="preserve">, providing the improved context diagram. </w:t>
      </w:r>
      <w:r w:rsidR="00EA3013">
        <w:rPr>
          <w:rFonts w:ascii="Times New Roman" w:hAnsi="Times New Roman" w:cs="Times New Roman"/>
        </w:rPr>
        <w:t xml:space="preserve">Keep up the good work! </w:t>
      </w:r>
      <w:r w:rsidR="00EA3013" w:rsidRPr="00EA3013">
        <w:rPr>
          <mc:AlternateContent>
            <mc:Choice Requires="w16se">
              <w:rFonts w:ascii="Times New Roman" w:hAnsi="Times New Roman" w:cs="Times New Roman"/>
            </mc:Choice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757DAC88" w14:textId="7150CA6D" w:rsidR="006F34AA" w:rsidRDefault="006F34AA" w:rsidP="00D35A49">
      <w:pPr>
        <w:jc w:val="both"/>
        <w:rPr>
          <w:rFonts w:ascii="Times New Roman" w:hAnsi="Times New Roman" w:cs="Times New Roman"/>
        </w:rPr>
      </w:pPr>
    </w:p>
    <w:p w14:paraId="43729C87" w14:textId="3FC72FDE" w:rsidR="006F34AA" w:rsidRPr="006F34AA" w:rsidRDefault="006F34AA" w:rsidP="00D35A49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Detailed comments and suggestions for improvements: </w:t>
      </w:r>
    </w:p>
    <w:p w14:paraId="63558121" w14:textId="77777777" w:rsidR="00720509" w:rsidRPr="00D43BCC" w:rsidRDefault="00720509" w:rsidP="00D35A49">
      <w:pPr>
        <w:jc w:val="both"/>
        <w:rPr>
          <w:rFonts w:ascii="Times New Roman" w:hAnsi="Times New Roman" w:cs="Times New Roman"/>
        </w:rPr>
      </w:pPr>
    </w:p>
    <w:p w14:paraId="74B12154" w14:textId="77777777" w:rsidR="00720509" w:rsidRDefault="00720509" w:rsidP="00D35A49">
      <w:pPr>
        <w:pStyle w:val="ListParagraph"/>
        <w:jc w:val="both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1560"/>
        <w:gridCol w:w="5244"/>
        <w:gridCol w:w="1650"/>
      </w:tblGrid>
      <w:tr w:rsidR="0082758F" w:rsidRPr="00AC69AD" w14:paraId="2A4B4D68" w14:textId="77777777" w:rsidTr="00BE6D52">
        <w:tc>
          <w:tcPr>
            <w:tcW w:w="562" w:type="dxa"/>
          </w:tcPr>
          <w:p w14:paraId="652A9AEA" w14:textId="77777777" w:rsidR="00EF28E5" w:rsidRPr="00AC69AD" w:rsidRDefault="00EF28E5" w:rsidP="00BE6D5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C69AD">
              <w:rPr>
                <w:rFonts w:ascii="Times New Roman" w:hAnsi="Times New Roman" w:cs="Times New Roman"/>
                <w:b/>
                <w:sz w:val="24"/>
                <w:szCs w:val="24"/>
              </w:rPr>
              <w:t>ID</w:t>
            </w:r>
          </w:p>
        </w:tc>
        <w:tc>
          <w:tcPr>
            <w:tcW w:w="1560" w:type="dxa"/>
          </w:tcPr>
          <w:p w14:paraId="2E85EC35" w14:textId="77777777" w:rsidR="00EF28E5" w:rsidRPr="00AC69AD" w:rsidRDefault="00EF28E5" w:rsidP="00BE6D5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C69AD">
              <w:rPr>
                <w:rFonts w:ascii="Times New Roman" w:hAnsi="Times New Roman" w:cs="Times New Roman"/>
                <w:b/>
                <w:sz w:val="24"/>
                <w:szCs w:val="24"/>
              </w:rPr>
              <w:t>Section</w:t>
            </w:r>
          </w:p>
        </w:tc>
        <w:tc>
          <w:tcPr>
            <w:tcW w:w="5244" w:type="dxa"/>
          </w:tcPr>
          <w:p w14:paraId="62C387FE" w14:textId="77777777" w:rsidR="00EF28E5" w:rsidRPr="00AC69AD" w:rsidRDefault="00EF28E5" w:rsidP="00BE6D5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C69AD">
              <w:rPr>
                <w:rFonts w:ascii="Times New Roman" w:hAnsi="Times New Roman" w:cs="Times New Roman"/>
                <w:b/>
                <w:sz w:val="24"/>
                <w:szCs w:val="24"/>
              </w:rPr>
              <w:t>Comment</w:t>
            </w:r>
          </w:p>
        </w:tc>
        <w:tc>
          <w:tcPr>
            <w:tcW w:w="1650" w:type="dxa"/>
          </w:tcPr>
          <w:p w14:paraId="0244F3D8" w14:textId="77777777" w:rsidR="00EF28E5" w:rsidRPr="00AC69AD" w:rsidRDefault="00EF28E5" w:rsidP="00BE6D5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C69AD">
              <w:rPr>
                <w:rFonts w:ascii="Times New Roman" w:hAnsi="Times New Roman" w:cs="Times New Roman"/>
                <w:b/>
                <w:sz w:val="24"/>
                <w:szCs w:val="24"/>
              </w:rPr>
              <w:t>Severity [Must fix/ Good to fix/ When You have time]</w:t>
            </w:r>
          </w:p>
        </w:tc>
      </w:tr>
      <w:tr w:rsidR="008E364A" w:rsidRPr="00AC69AD" w14:paraId="4C3F2645" w14:textId="77777777" w:rsidTr="00BE6D52">
        <w:tc>
          <w:tcPr>
            <w:tcW w:w="562" w:type="dxa"/>
          </w:tcPr>
          <w:p w14:paraId="1BC0350D" w14:textId="711BB273" w:rsidR="008E364A" w:rsidRPr="005B2D48" w:rsidRDefault="005B2D48" w:rsidP="00BE6D52">
            <w:pPr>
              <w:rPr>
                <w:rFonts w:ascii="Times New Roman" w:hAnsi="Times New Roman" w:cs="Times New Roman"/>
                <w:bCs/>
              </w:rPr>
            </w:pPr>
            <w:r w:rsidRPr="005B2D48">
              <w:rPr>
                <w:rFonts w:ascii="Times New Roman" w:hAnsi="Times New Roman" w:cs="Times New Roman"/>
                <w:bCs/>
              </w:rPr>
              <w:t>1</w:t>
            </w:r>
          </w:p>
        </w:tc>
        <w:tc>
          <w:tcPr>
            <w:tcW w:w="1560" w:type="dxa"/>
          </w:tcPr>
          <w:p w14:paraId="37C00445" w14:textId="07E96E24" w:rsidR="008E364A" w:rsidRPr="005B2D48" w:rsidRDefault="005B2D48" w:rsidP="00BE6D52">
            <w:pPr>
              <w:rPr>
                <w:rFonts w:ascii="Times New Roman" w:hAnsi="Times New Roman" w:cs="Times New Roman"/>
                <w:bCs/>
              </w:rPr>
            </w:pPr>
            <w:r w:rsidRPr="005B2D48">
              <w:rPr>
                <w:rFonts w:ascii="Times New Roman" w:hAnsi="Times New Roman" w:cs="Times New Roman"/>
                <w:bCs/>
              </w:rPr>
              <w:t>All</w:t>
            </w:r>
          </w:p>
        </w:tc>
        <w:tc>
          <w:tcPr>
            <w:tcW w:w="5244" w:type="dxa"/>
          </w:tcPr>
          <w:p w14:paraId="5C70AF05" w14:textId="30C472B5" w:rsidR="008E364A" w:rsidRPr="005B2D48" w:rsidRDefault="005B2D48" w:rsidP="00BE6D52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Please add numbers to sections</w:t>
            </w:r>
          </w:p>
        </w:tc>
        <w:tc>
          <w:tcPr>
            <w:tcW w:w="1650" w:type="dxa"/>
          </w:tcPr>
          <w:p w14:paraId="69F7387E" w14:textId="58229841" w:rsidR="008E364A" w:rsidRPr="00AC69AD" w:rsidRDefault="005B2D48" w:rsidP="00BE6D52">
            <w:pPr>
              <w:rPr>
                <w:rFonts w:ascii="Times New Roman" w:hAnsi="Times New Roman" w:cs="Times New Roman"/>
                <w:b/>
              </w:rPr>
            </w:pPr>
            <w:r w:rsidRPr="005B2D48">
              <w:rPr>
                <w:rFonts w:ascii="Times New Roman" w:hAnsi="Times New Roman" w:cs="Times New Roman"/>
                <w:bCs/>
              </w:rPr>
              <w:t>Must fix</w:t>
            </w:r>
          </w:p>
        </w:tc>
      </w:tr>
      <w:tr w:rsidR="0082758F" w:rsidRPr="00AC69AD" w14:paraId="27EDD393" w14:textId="77777777" w:rsidTr="00BE6D52">
        <w:tc>
          <w:tcPr>
            <w:tcW w:w="562" w:type="dxa"/>
            <w:vAlign w:val="center"/>
          </w:tcPr>
          <w:p w14:paraId="25E56182" w14:textId="4E99D8CB" w:rsidR="00EF28E5" w:rsidRPr="00AC69AD" w:rsidRDefault="005B2D48" w:rsidP="00BE6D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60" w:type="dxa"/>
            <w:vAlign w:val="center"/>
          </w:tcPr>
          <w:p w14:paraId="6BDA70B8" w14:textId="2EB96FE8" w:rsidR="00EF28E5" w:rsidRPr="00D85C52" w:rsidRDefault="00D85C52" w:rsidP="00D85C52">
            <w:pPr>
              <w:rPr>
                <w:rFonts w:ascii="Times New Roman" w:hAnsi="Times New Roman" w:cs="Times New Roman"/>
              </w:rPr>
            </w:pPr>
            <w:r w:rsidRPr="00D85C52">
              <w:rPr>
                <w:rFonts w:ascii="Times New Roman" w:hAnsi="Times New Roman" w:cs="Times New Roman"/>
              </w:rPr>
              <w:t>1.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8F7665" w:rsidRPr="00D85C52">
              <w:rPr>
                <w:rFonts w:ascii="Times New Roman" w:hAnsi="Times New Roman" w:cs="Times New Roman"/>
              </w:rPr>
              <w:t>Introduction</w:t>
            </w:r>
          </w:p>
        </w:tc>
        <w:tc>
          <w:tcPr>
            <w:tcW w:w="5244" w:type="dxa"/>
            <w:vAlign w:val="center"/>
          </w:tcPr>
          <w:p w14:paraId="36234166" w14:textId="6510B8C8" w:rsidR="00EF28E5" w:rsidRPr="00AC69AD" w:rsidRDefault="00425533" w:rsidP="004A6A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lease verify whether t</w:t>
            </w:r>
            <w:r w:rsidR="00FF0118">
              <w:rPr>
                <w:rFonts w:ascii="Times New Roman" w:hAnsi="Times New Roman" w:cs="Times New Roman"/>
                <w:sz w:val="24"/>
                <w:szCs w:val="24"/>
              </w:rPr>
              <w:t>he RE group (REG) 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BC company are two different stakeholders</w:t>
            </w:r>
          </w:p>
        </w:tc>
        <w:tc>
          <w:tcPr>
            <w:tcW w:w="1650" w:type="dxa"/>
            <w:vAlign w:val="center"/>
          </w:tcPr>
          <w:p w14:paraId="0190B7F5" w14:textId="0CF5198B" w:rsidR="00EF28E5" w:rsidRPr="00AC69AD" w:rsidRDefault="00425533" w:rsidP="00BE6D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ust fix</w:t>
            </w:r>
          </w:p>
        </w:tc>
      </w:tr>
      <w:tr w:rsidR="00546C18" w:rsidRPr="00AC69AD" w14:paraId="691D8932" w14:textId="77777777" w:rsidTr="009C6624">
        <w:trPr>
          <w:trHeight w:val="265"/>
        </w:trPr>
        <w:tc>
          <w:tcPr>
            <w:tcW w:w="562" w:type="dxa"/>
            <w:vAlign w:val="center"/>
          </w:tcPr>
          <w:p w14:paraId="536D8330" w14:textId="58538110" w:rsidR="00546C18" w:rsidRPr="00AC69AD" w:rsidRDefault="005B2D48" w:rsidP="00BE6D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560" w:type="dxa"/>
            <w:vAlign w:val="center"/>
          </w:tcPr>
          <w:p w14:paraId="2B4EBDB4" w14:textId="2B8ACA37" w:rsidR="00546C18" w:rsidRPr="008706A3" w:rsidRDefault="008706A3" w:rsidP="008706A3">
            <w:pPr>
              <w:rPr>
                <w:rFonts w:ascii="Times New Roman" w:hAnsi="Times New Roman" w:cs="Times New Roman"/>
              </w:rPr>
            </w:pPr>
            <w:r w:rsidRPr="008706A3">
              <w:rPr>
                <w:rFonts w:ascii="Times New Roman" w:hAnsi="Times New Roman" w:cs="Times New Roman"/>
              </w:rPr>
              <w:t>1.</w:t>
            </w:r>
            <w:r>
              <w:rPr>
                <w:rFonts w:ascii="Times New Roman" w:hAnsi="Times New Roman" w:cs="Times New Roman"/>
              </w:rPr>
              <w:t xml:space="preserve"> Introduction</w:t>
            </w:r>
          </w:p>
        </w:tc>
        <w:tc>
          <w:tcPr>
            <w:tcW w:w="5244" w:type="dxa"/>
            <w:vAlign w:val="center"/>
          </w:tcPr>
          <w:p w14:paraId="06D06023" w14:textId="63D23774" w:rsidR="00546C18" w:rsidRDefault="00546C18" w:rsidP="00BE6D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lease be consistent with the application name.</w:t>
            </w:r>
          </w:p>
        </w:tc>
        <w:tc>
          <w:tcPr>
            <w:tcW w:w="1650" w:type="dxa"/>
            <w:vAlign w:val="center"/>
          </w:tcPr>
          <w:p w14:paraId="0304C59B" w14:textId="05535462" w:rsidR="00546C18" w:rsidRDefault="00546C18" w:rsidP="00BE6D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ust fix</w:t>
            </w:r>
          </w:p>
        </w:tc>
      </w:tr>
      <w:tr w:rsidR="0082758F" w:rsidRPr="00AC69AD" w14:paraId="2960276B" w14:textId="77777777" w:rsidTr="009C6624">
        <w:trPr>
          <w:trHeight w:val="265"/>
        </w:trPr>
        <w:tc>
          <w:tcPr>
            <w:tcW w:w="562" w:type="dxa"/>
            <w:vAlign w:val="center"/>
          </w:tcPr>
          <w:p w14:paraId="69DA7043" w14:textId="13D835F6" w:rsidR="00EF28E5" w:rsidRPr="00AC69AD" w:rsidRDefault="005B2D48" w:rsidP="00BE6D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560" w:type="dxa"/>
            <w:vAlign w:val="center"/>
          </w:tcPr>
          <w:p w14:paraId="7C11B914" w14:textId="5C6FA84C" w:rsidR="00EF28E5" w:rsidRPr="00AC69AD" w:rsidRDefault="00424620" w:rsidP="00BE6D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4620">
              <w:rPr>
                <w:rFonts w:ascii="Times New Roman" w:hAnsi="Times New Roman" w:cs="Times New Roman"/>
                <w:sz w:val="24"/>
                <w:szCs w:val="24"/>
              </w:rPr>
              <w:t>1.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424620">
              <w:rPr>
                <w:rFonts w:ascii="Times New Roman" w:hAnsi="Times New Roman" w:cs="Times New Roman"/>
                <w:sz w:val="24"/>
                <w:szCs w:val="24"/>
              </w:rPr>
              <w:t>Definitions, acronyms, and abbreviations</w:t>
            </w:r>
          </w:p>
        </w:tc>
        <w:tc>
          <w:tcPr>
            <w:tcW w:w="5244" w:type="dxa"/>
            <w:vAlign w:val="center"/>
          </w:tcPr>
          <w:p w14:paraId="4EF62AA7" w14:textId="188EF6FE" w:rsidR="00EF28E5" w:rsidRPr="00AC69AD" w:rsidRDefault="00B621CD" w:rsidP="00BE6D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lease add the definition of the most important concepts</w:t>
            </w:r>
            <w:r w:rsidR="00AB3448">
              <w:rPr>
                <w:rFonts w:ascii="Times New Roman" w:hAnsi="Times New Roman" w:cs="Times New Roman"/>
                <w:sz w:val="24"/>
                <w:szCs w:val="24"/>
              </w:rPr>
              <w:t xml:space="preserve">, tasks, </w:t>
            </w:r>
            <w:r w:rsidR="00797121">
              <w:rPr>
                <w:rFonts w:ascii="Times New Roman" w:hAnsi="Times New Roman" w:cs="Times New Roman"/>
                <w:sz w:val="24"/>
                <w:szCs w:val="24"/>
              </w:rPr>
              <w:t xml:space="preserve">and </w:t>
            </w:r>
            <w:r w:rsidR="00AB3448">
              <w:rPr>
                <w:rFonts w:ascii="Times New Roman" w:hAnsi="Times New Roman" w:cs="Times New Roman"/>
                <w:sz w:val="24"/>
                <w:szCs w:val="24"/>
              </w:rPr>
              <w:t>user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797121">
              <w:rPr>
                <w:rFonts w:ascii="Times New Roman" w:hAnsi="Times New Roman" w:cs="Times New Roman"/>
                <w:sz w:val="24"/>
                <w:szCs w:val="24"/>
              </w:rPr>
              <w:t xml:space="preserve">For example, what do you mean with “sale agent network”, </w:t>
            </w:r>
            <w:r w:rsidR="001549D3">
              <w:rPr>
                <w:rFonts w:ascii="Times New Roman" w:hAnsi="Times New Roman" w:cs="Times New Roman"/>
                <w:sz w:val="24"/>
                <w:szCs w:val="24"/>
              </w:rPr>
              <w:t>“available alternatives”</w:t>
            </w:r>
            <w:r w:rsidR="0008714C">
              <w:rPr>
                <w:rFonts w:ascii="Times New Roman" w:hAnsi="Times New Roman" w:cs="Times New Roman"/>
                <w:sz w:val="24"/>
                <w:szCs w:val="24"/>
              </w:rPr>
              <w:t>, “OTP authentication”</w:t>
            </w:r>
            <w:r w:rsidR="00974668">
              <w:rPr>
                <w:rFonts w:ascii="Times New Roman" w:hAnsi="Times New Roman" w:cs="Times New Roman"/>
                <w:sz w:val="24"/>
                <w:szCs w:val="24"/>
              </w:rPr>
              <w:t>, etc.</w:t>
            </w:r>
          </w:p>
        </w:tc>
        <w:tc>
          <w:tcPr>
            <w:tcW w:w="1650" w:type="dxa"/>
            <w:vAlign w:val="center"/>
          </w:tcPr>
          <w:p w14:paraId="54CF2235" w14:textId="2B16F93A" w:rsidR="00EF28E5" w:rsidRPr="00AC69AD" w:rsidRDefault="00B621CD" w:rsidP="00BE6D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ust fix</w:t>
            </w:r>
          </w:p>
        </w:tc>
      </w:tr>
      <w:tr w:rsidR="0082758F" w:rsidRPr="00AC69AD" w14:paraId="594E0652" w14:textId="77777777" w:rsidTr="00BE6D52">
        <w:tc>
          <w:tcPr>
            <w:tcW w:w="562" w:type="dxa"/>
            <w:vAlign w:val="center"/>
          </w:tcPr>
          <w:p w14:paraId="68D4F761" w14:textId="36012D3E" w:rsidR="00EF28E5" w:rsidRPr="00AC69AD" w:rsidRDefault="00DA081F" w:rsidP="00BE6D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560" w:type="dxa"/>
            <w:vAlign w:val="center"/>
          </w:tcPr>
          <w:p w14:paraId="4D233754" w14:textId="5DB7559A" w:rsidR="00EF28E5" w:rsidRPr="00AC69AD" w:rsidRDefault="00AA305D" w:rsidP="00BE6D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4 Goals</w:t>
            </w:r>
          </w:p>
        </w:tc>
        <w:tc>
          <w:tcPr>
            <w:tcW w:w="5244" w:type="dxa"/>
            <w:vAlign w:val="center"/>
          </w:tcPr>
          <w:p w14:paraId="5B0E6B5A" w14:textId="5AE15141" w:rsidR="00EF28E5" w:rsidRPr="00AC69AD" w:rsidRDefault="00AA305D" w:rsidP="00BE6D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lease fix the </w:t>
            </w:r>
            <w:r w:rsidR="0090200F">
              <w:rPr>
                <w:rFonts w:ascii="Times New Roman" w:hAnsi="Times New Roman" w:cs="Times New Roman"/>
                <w:sz w:val="24"/>
                <w:szCs w:val="24"/>
              </w:rPr>
              <w:t>writing as</w:t>
            </w:r>
            <w:r w:rsidR="00C4396A">
              <w:rPr>
                <w:rFonts w:ascii="Times New Roman" w:hAnsi="Times New Roman" w:cs="Times New Roman"/>
                <w:sz w:val="24"/>
                <w:szCs w:val="24"/>
              </w:rPr>
              <w:t xml:space="preserve"> they are very difficult for me to understand</w:t>
            </w:r>
            <w:r w:rsidR="00C4762D">
              <w:rPr>
                <w:rFonts w:ascii="Times New Roman" w:hAnsi="Times New Roman" w:cs="Times New Roman"/>
                <w:sz w:val="24"/>
                <w:szCs w:val="24"/>
              </w:rPr>
              <w:t>. There are many sentences together without</w:t>
            </w:r>
            <w:r w:rsidR="000106C7">
              <w:rPr>
                <w:rFonts w:ascii="Times New Roman" w:hAnsi="Times New Roman" w:cs="Times New Roman"/>
                <w:sz w:val="24"/>
                <w:szCs w:val="24"/>
              </w:rPr>
              <w:t xml:space="preserve"> breaks</w:t>
            </w:r>
            <w:r w:rsidR="006234ED">
              <w:rPr>
                <w:rFonts w:ascii="Times New Roman" w:hAnsi="Times New Roman" w:cs="Times New Roman"/>
                <w:sz w:val="24"/>
                <w:szCs w:val="24"/>
              </w:rPr>
              <w:t xml:space="preserve"> (commas,</w:t>
            </w:r>
            <w:r w:rsidR="00C4762D">
              <w:rPr>
                <w:rFonts w:ascii="Times New Roman" w:hAnsi="Times New Roman" w:cs="Times New Roman"/>
                <w:sz w:val="24"/>
                <w:szCs w:val="24"/>
              </w:rPr>
              <w:t xml:space="preserve"> full stops</w:t>
            </w:r>
            <w:r w:rsidR="006234E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C4396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650" w:type="dxa"/>
            <w:vAlign w:val="center"/>
          </w:tcPr>
          <w:p w14:paraId="533953BB" w14:textId="49E56801" w:rsidR="00EF28E5" w:rsidRPr="00AC69AD" w:rsidRDefault="00B621CD" w:rsidP="00BE6D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ust fix</w:t>
            </w:r>
          </w:p>
        </w:tc>
      </w:tr>
      <w:tr w:rsidR="0082758F" w:rsidRPr="00AC69AD" w14:paraId="05C010E0" w14:textId="77777777" w:rsidTr="00BE6D52">
        <w:tc>
          <w:tcPr>
            <w:tcW w:w="562" w:type="dxa"/>
            <w:vAlign w:val="center"/>
          </w:tcPr>
          <w:p w14:paraId="21556C61" w14:textId="390A72D4" w:rsidR="00EF28E5" w:rsidRPr="00AC69AD" w:rsidRDefault="00274C69" w:rsidP="00BE6D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560" w:type="dxa"/>
            <w:vAlign w:val="center"/>
          </w:tcPr>
          <w:p w14:paraId="652B90FD" w14:textId="1061BACE" w:rsidR="00EF28E5" w:rsidRPr="00AC69AD" w:rsidRDefault="00274C69" w:rsidP="00BE6D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74C69">
              <w:rPr>
                <w:rFonts w:ascii="Times New Roman" w:hAnsi="Times New Roman" w:cs="Times New Roman"/>
                <w:sz w:val="24"/>
                <w:szCs w:val="24"/>
              </w:rPr>
              <w:t>Section 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274C69">
              <w:rPr>
                <w:rFonts w:ascii="Times New Roman" w:hAnsi="Times New Roman" w:cs="Times New Roman"/>
                <w:sz w:val="24"/>
                <w:szCs w:val="24"/>
              </w:rPr>
              <w:t>Stakeholder Identification and analysis</w:t>
            </w:r>
          </w:p>
        </w:tc>
        <w:tc>
          <w:tcPr>
            <w:tcW w:w="5244" w:type="dxa"/>
            <w:vAlign w:val="center"/>
          </w:tcPr>
          <w:p w14:paraId="53662C40" w14:textId="72C71ABF" w:rsidR="00EF28E5" w:rsidRPr="00AC69AD" w:rsidRDefault="00274C69" w:rsidP="00BE6D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lease </w:t>
            </w:r>
            <w:r w:rsidR="00CE1E50">
              <w:rPr>
                <w:rFonts w:ascii="Times New Roman" w:hAnsi="Times New Roman" w:cs="Times New Roman"/>
                <w:sz w:val="24"/>
                <w:szCs w:val="24"/>
              </w:rPr>
              <w:t>make sure the context diagram and the listed stakeholders are consistent.</w:t>
            </w:r>
          </w:p>
        </w:tc>
        <w:tc>
          <w:tcPr>
            <w:tcW w:w="1650" w:type="dxa"/>
            <w:vAlign w:val="center"/>
          </w:tcPr>
          <w:p w14:paraId="11BC7423" w14:textId="2F0EC9AC" w:rsidR="00EF28E5" w:rsidRPr="00AC69AD" w:rsidRDefault="00EA13BD" w:rsidP="00BE6D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ust fix </w:t>
            </w:r>
          </w:p>
        </w:tc>
      </w:tr>
      <w:tr w:rsidR="0082758F" w:rsidRPr="00AC69AD" w14:paraId="4368483C" w14:textId="77777777" w:rsidTr="00BE6D52">
        <w:tc>
          <w:tcPr>
            <w:tcW w:w="562" w:type="dxa"/>
            <w:vAlign w:val="center"/>
          </w:tcPr>
          <w:p w14:paraId="471F64E9" w14:textId="4E272C32" w:rsidR="00EF28E5" w:rsidRPr="00AC69AD" w:rsidRDefault="0043751E" w:rsidP="00BE6D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560" w:type="dxa"/>
            <w:vAlign w:val="center"/>
          </w:tcPr>
          <w:p w14:paraId="1A6F1364" w14:textId="78007D8A" w:rsidR="00EF28E5" w:rsidRPr="00AC69AD" w:rsidRDefault="00C656BB" w:rsidP="00BE6D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1</w:t>
            </w:r>
            <w:r w:rsidR="00D9728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AE44CA">
              <w:rPr>
                <w:rFonts w:ascii="Times New Roman" w:hAnsi="Times New Roman" w:cs="Times New Roman"/>
                <w:sz w:val="24"/>
                <w:szCs w:val="24"/>
              </w:rPr>
              <w:t>Domain-level</w:t>
            </w:r>
            <w:r w:rsidR="00D97285">
              <w:rPr>
                <w:rFonts w:ascii="Times New Roman" w:hAnsi="Times New Roman" w:cs="Times New Roman"/>
                <w:sz w:val="24"/>
                <w:szCs w:val="24"/>
              </w:rPr>
              <w:t xml:space="preserve"> requirements</w:t>
            </w:r>
          </w:p>
        </w:tc>
        <w:tc>
          <w:tcPr>
            <w:tcW w:w="5244" w:type="dxa"/>
            <w:vAlign w:val="center"/>
          </w:tcPr>
          <w:p w14:paraId="3247A784" w14:textId="4A618F11" w:rsidR="00141D95" w:rsidRPr="00AC69AD" w:rsidRDefault="007A4270" w:rsidP="00AE44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lease</w:t>
            </w:r>
            <w:r w:rsidR="00C656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D5F5C">
              <w:rPr>
                <w:rFonts w:ascii="Times New Roman" w:hAnsi="Times New Roman" w:cs="Times New Roman"/>
                <w:sz w:val="24"/>
                <w:szCs w:val="24"/>
              </w:rPr>
              <w:t xml:space="preserve">present all </w:t>
            </w:r>
            <w:r w:rsidR="00DC255B">
              <w:rPr>
                <w:rFonts w:ascii="Times New Roman" w:hAnsi="Times New Roman" w:cs="Times New Roman"/>
                <w:sz w:val="24"/>
                <w:szCs w:val="24"/>
              </w:rPr>
              <w:t xml:space="preserve">domain level requirements </w:t>
            </w:r>
            <w:r w:rsidR="00862AC6">
              <w:rPr>
                <w:rFonts w:ascii="Times New Roman" w:hAnsi="Times New Roman" w:cs="Times New Roman"/>
                <w:sz w:val="24"/>
                <w:szCs w:val="24"/>
              </w:rPr>
              <w:t>in one list</w:t>
            </w:r>
            <w:r w:rsidR="007A658E">
              <w:rPr>
                <w:rFonts w:ascii="Times New Roman" w:hAnsi="Times New Roman" w:cs="Times New Roman"/>
                <w:sz w:val="24"/>
                <w:szCs w:val="24"/>
              </w:rPr>
              <w:t xml:space="preserve"> using the same format as </w:t>
            </w:r>
            <w:r w:rsidR="00A97FB4">
              <w:rPr>
                <w:rFonts w:ascii="Times New Roman" w:hAnsi="Times New Roman" w:cs="Times New Roman"/>
                <w:sz w:val="24"/>
                <w:szCs w:val="24"/>
              </w:rPr>
              <w:t>“</w:t>
            </w:r>
            <w:r w:rsidR="00F178A3" w:rsidRPr="00F178A3">
              <w:rPr>
                <w:rFonts w:ascii="Times New Roman" w:hAnsi="Times New Roman" w:cs="Times New Roman"/>
                <w:sz w:val="24"/>
                <w:szCs w:val="24"/>
              </w:rPr>
              <w:t>The product shall</w:t>
            </w:r>
            <w:r w:rsidR="001013F1">
              <w:rPr>
                <w:rFonts w:ascii="Times New Roman" w:hAnsi="Times New Roman" w:cs="Times New Roman"/>
                <w:sz w:val="24"/>
                <w:szCs w:val="24"/>
              </w:rPr>
              <w:t xml:space="preserve"> s</w:t>
            </w:r>
            <w:r w:rsidR="00F178A3" w:rsidRPr="00F178A3">
              <w:rPr>
                <w:rFonts w:ascii="Times New Roman" w:hAnsi="Times New Roman" w:cs="Times New Roman"/>
                <w:sz w:val="24"/>
                <w:szCs w:val="24"/>
              </w:rPr>
              <w:t>upport</w:t>
            </w:r>
            <w:r w:rsidR="00A97FB4">
              <w:rPr>
                <w:rFonts w:ascii="Times New Roman" w:hAnsi="Times New Roman" w:cs="Times New Roman"/>
                <w:sz w:val="24"/>
                <w:szCs w:val="24"/>
              </w:rPr>
              <w:t>”</w:t>
            </w:r>
            <w:r w:rsidR="00F178A3">
              <w:rPr>
                <w:rFonts w:ascii="Times New Roman" w:hAnsi="Times New Roman" w:cs="Times New Roman"/>
                <w:sz w:val="24"/>
                <w:szCs w:val="24"/>
              </w:rPr>
              <w:t xml:space="preserve"> (see lecture 3)</w:t>
            </w:r>
            <w:r w:rsidR="004E190E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</w:tc>
        <w:tc>
          <w:tcPr>
            <w:tcW w:w="1650" w:type="dxa"/>
            <w:vAlign w:val="center"/>
          </w:tcPr>
          <w:p w14:paraId="01F231AC" w14:textId="17BBB9C1" w:rsidR="00EF28E5" w:rsidRPr="00C87EB7" w:rsidRDefault="00C656BB" w:rsidP="00BE6D52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Must fix </w:t>
            </w:r>
          </w:p>
        </w:tc>
      </w:tr>
      <w:tr w:rsidR="0042696D" w:rsidRPr="00AC69AD" w14:paraId="4D84EE68" w14:textId="77777777" w:rsidTr="00BE6D52">
        <w:tc>
          <w:tcPr>
            <w:tcW w:w="562" w:type="dxa"/>
            <w:vAlign w:val="center"/>
          </w:tcPr>
          <w:p w14:paraId="12A7FAD9" w14:textId="22E8EC7F" w:rsidR="0042696D" w:rsidRPr="00AC69AD" w:rsidRDefault="00852452" w:rsidP="004269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560" w:type="dxa"/>
            <w:vAlign w:val="center"/>
          </w:tcPr>
          <w:p w14:paraId="514F012A" w14:textId="41667AE4" w:rsidR="0042696D" w:rsidRPr="00AC69AD" w:rsidRDefault="0042696D" w:rsidP="004269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2</w:t>
            </w:r>
            <w:r w:rsidR="00AE44CA">
              <w:rPr>
                <w:rFonts w:ascii="Times New Roman" w:hAnsi="Times New Roman" w:cs="Times New Roman"/>
                <w:sz w:val="24"/>
                <w:szCs w:val="24"/>
              </w:rPr>
              <w:t>. F</w:t>
            </w:r>
            <w:r w:rsidR="00AE44CA">
              <w:rPr>
                <w:rFonts w:ascii="Times New Roman" w:hAnsi="Times New Roman" w:cs="Times New Roman"/>
                <w:sz w:val="24"/>
                <w:szCs w:val="24"/>
              </w:rPr>
              <w:t>unctional product level requirements</w:t>
            </w:r>
          </w:p>
        </w:tc>
        <w:tc>
          <w:tcPr>
            <w:tcW w:w="5244" w:type="dxa"/>
            <w:vAlign w:val="center"/>
          </w:tcPr>
          <w:p w14:paraId="5EEC9A26" w14:textId="244BAFB4" w:rsidR="0042696D" w:rsidRPr="00AC69AD" w:rsidRDefault="0042696D" w:rsidP="00950C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lease present all </w:t>
            </w:r>
            <w:r w:rsidR="00086EC5">
              <w:rPr>
                <w:rFonts w:ascii="Times New Roman" w:hAnsi="Times New Roman" w:cs="Times New Roman"/>
                <w:sz w:val="24"/>
                <w:szCs w:val="24"/>
              </w:rPr>
              <w:t>functional produc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level requirements in one list using the same format as “</w:t>
            </w:r>
            <w:r w:rsidR="0063654B" w:rsidRPr="0063654B">
              <w:rPr>
                <w:rFonts w:ascii="Times New Roman" w:hAnsi="Times New Roman" w:cs="Times New Roman"/>
                <w:sz w:val="24"/>
                <w:szCs w:val="24"/>
              </w:rPr>
              <w:t>The product shall</w:t>
            </w:r>
            <w:r w:rsidR="001013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3654B" w:rsidRPr="0063654B">
              <w:rPr>
                <w:rFonts w:ascii="Times New Roman" w:hAnsi="Times New Roman" w:cs="Times New Roman"/>
                <w:sz w:val="24"/>
                <w:szCs w:val="24"/>
              </w:rPr>
              <w:t>provid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” (see lecture 3). </w:t>
            </w:r>
          </w:p>
        </w:tc>
        <w:tc>
          <w:tcPr>
            <w:tcW w:w="1650" w:type="dxa"/>
            <w:vAlign w:val="center"/>
          </w:tcPr>
          <w:p w14:paraId="35E2813E" w14:textId="3A35E138" w:rsidR="0042696D" w:rsidRPr="00AC69AD" w:rsidRDefault="0042696D" w:rsidP="004269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ust Fix</w:t>
            </w:r>
          </w:p>
        </w:tc>
      </w:tr>
      <w:tr w:rsidR="0082758F" w:rsidRPr="00AC69AD" w14:paraId="6CE5B5DA" w14:textId="77777777" w:rsidTr="00BE6D52">
        <w:tc>
          <w:tcPr>
            <w:tcW w:w="562" w:type="dxa"/>
            <w:vAlign w:val="center"/>
          </w:tcPr>
          <w:p w14:paraId="794AE107" w14:textId="5F493337" w:rsidR="00DF5EF9" w:rsidRPr="00AC69AD" w:rsidRDefault="00CE1708" w:rsidP="00BE6D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560" w:type="dxa"/>
            <w:vAlign w:val="center"/>
          </w:tcPr>
          <w:p w14:paraId="48A7B4EA" w14:textId="3B8F3F4C" w:rsidR="00DF5EF9" w:rsidRDefault="00C025F4" w:rsidP="00BE6D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</w:t>
            </w:r>
            <w:r w:rsidR="00B63CF9">
              <w:rPr>
                <w:rFonts w:ascii="Times New Roman" w:hAnsi="Times New Roman" w:cs="Times New Roman"/>
              </w:rPr>
              <w:t>3. Data requirements</w:t>
            </w:r>
          </w:p>
        </w:tc>
        <w:tc>
          <w:tcPr>
            <w:tcW w:w="5244" w:type="dxa"/>
            <w:vAlign w:val="center"/>
          </w:tcPr>
          <w:p w14:paraId="64D45A16" w14:textId="456F0B62" w:rsidR="00DF5EF9" w:rsidRDefault="002E7DCD" w:rsidP="00BE6D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lease refer to lecture 3 to fix DR1-QR5. They are currently a mix of </w:t>
            </w:r>
            <w:r w:rsidR="00C52107">
              <w:rPr>
                <w:rFonts w:ascii="Times New Roman" w:hAnsi="Times New Roman" w:cs="Times New Roman"/>
              </w:rPr>
              <w:t xml:space="preserve">functional requirements and some details </w:t>
            </w:r>
            <w:r w:rsidR="007B26C3">
              <w:rPr>
                <w:rFonts w:ascii="Times New Roman" w:hAnsi="Times New Roman" w:cs="Times New Roman"/>
              </w:rPr>
              <w:t>about the data.</w:t>
            </w:r>
          </w:p>
        </w:tc>
        <w:tc>
          <w:tcPr>
            <w:tcW w:w="1650" w:type="dxa"/>
            <w:vAlign w:val="center"/>
          </w:tcPr>
          <w:p w14:paraId="4190D91B" w14:textId="0DD6AD50" w:rsidR="00DF5EF9" w:rsidRDefault="00C025F4" w:rsidP="00BE6D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ust fix</w:t>
            </w:r>
          </w:p>
        </w:tc>
      </w:tr>
      <w:tr w:rsidR="0082758F" w:rsidRPr="00AC69AD" w14:paraId="60BD326F" w14:textId="77777777" w:rsidTr="00BE6D52">
        <w:tc>
          <w:tcPr>
            <w:tcW w:w="562" w:type="dxa"/>
            <w:vAlign w:val="center"/>
          </w:tcPr>
          <w:p w14:paraId="72E88B0A" w14:textId="7C9BE1BB" w:rsidR="00421CA7" w:rsidRDefault="002C77B0" w:rsidP="00BE6D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CE1708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560" w:type="dxa"/>
            <w:vAlign w:val="center"/>
          </w:tcPr>
          <w:p w14:paraId="5E2AE835" w14:textId="149AE7EE" w:rsidR="00421CA7" w:rsidRPr="0017261D" w:rsidRDefault="00C025F4" w:rsidP="00BE6D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</w:t>
            </w:r>
            <w:r w:rsidR="00641D50">
              <w:rPr>
                <w:rFonts w:ascii="Times New Roman" w:hAnsi="Times New Roman" w:cs="Times New Roman"/>
              </w:rPr>
              <w:t>4</w:t>
            </w:r>
            <w:r w:rsidR="00CE1708">
              <w:rPr>
                <w:rFonts w:ascii="Times New Roman" w:hAnsi="Times New Roman" w:cs="Times New Roman"/>
              </w:rPr>
              <w:t xml:space="preserve">. </w:t>
            </w:r>
            <w:r w:rsidR="00BD10E4">
              <w:rPr>
                <w:rFonts w:ascii="Times New Roman" w:hAnsi="Times New Roman" w:cs="Times New Roman"/>
              </w:rPr>
              <w:t>Quality requirements</w:t>
            </w:r>
          </w:p>
        </w:tc>
        <w:tc>
          <w:tcPr>
            <w:tcW w:w="5244" w:type="dxa"/>
            <w:vAlign w:val="center"/>
          </w:tcPr>
          <w:p w14:paraId="2F1B108C" w14:textId="436B39DB" w:rsidR="00421CA7" w:rsidRDefault="00BD10E4" w:rsidP="00BE6D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QR1 – please be more specific</w:t>
            </w:r>
            <w:r w:rsidR="0021358B">
              <w:rPr>
                <w:rFonts w:ascii="Times New Roman" w:hAnsi="Times New Roman" w:cs="Times New Roman"/>
              </w:rPr>
              <w:t>. What do you mean by “its working”? you mean not breakdown?</w:t>
            </w:r>
          </w:p>
        </w:tc>
        <w:tc>
          <w:tcPr>
            <w:tcW w:w="1650" w:type="dxa"/>
            <w:vAlign w:val="center"/>
          </w:tcPr>
          <w:p w14:paraId="3C5695CA" w14:textId="0B866EB2" w:rsidR="00421CA7" w:rsidRDefault="00C025F4" w:rsidP="00BE6D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ust fix </w:t>
            </w:r>
          </w:p>
        </w:tc>
      </w:tr>
      <w:tr w:rsidR="0082758F" w:rsidRPr="00AC69AD" w14:paraId="44625B0F" w14:textId="77777777" w:rsidTr="00DD6302">
        <w:trPr>
          <w:trHeight w:val="229"/>
        </w:trPr>
        <w:tc>
          <w:tcPr>
            <w:tcW w:w="562" w:type="dxa"/>
            <w:vAlign w:val="center"/>
          </w:tcPr>
          <w:p w14:paraId="5609F199" w14:textId="67D33F58" w:rsidR="00DD6302" w:rsidRDefault="0021358B" w:rsidP="00BE6D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1560" w:type="dxa"/>
            <w:vAlign w:val="center"/>
          </w:tcPr>
          <w:p w14:paraId="56866F78" w14:textId="2BE23B2C" w:rsidR="00DD6302" w:rsidRPr="00FD3277" w:rsidRDefault="00FD3277" w:rsidP="00BE6D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4</w:t>
            </w:r>
          </w:p>
        </w:tc>
        <w:tc>
          <w:tcPr>
            <w:tcW w:w="5244" w:type="dxa"/>
            <w:vAlign w:val="center"/>
          </w:tcPr>
          <w:p w14:paraId="7E6F3637" w14:textId="24EBC869" w:rsidR="00DD6302" w:rsidRPr="00FD3277" w:rsidRDefault="0021358B" w:rsidP="00BE6D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QR2 </w:t>
            </w:r>
            <w:r w:rsidR="006722D3">
              <w:rPr>
                <w:rFonts w:ascii="Times New Roman" w:hAnsi="Times New Roman" w:cs="Times New Roman"/>
              </w:rPr>
              <w:t>–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6722D3">
              <w:rPr>
                <w:rFonts w:ascii="Times New Roman" w:hAnsi="Times New Roman" w:cs="Times New Roman"/>
              </w:rPr>
              <w:t>please be more specific.</w:t>
            </w:r>
          </w:p>
        </w:tc>
        <w:tc>
          <w:tcPr>
            <w:tcW w:w="1650" w:type="dxa"/>
            <w:vAlign w:val="center"/>
          </w:tcPr>
          <w:p w14:paraId="0B7FE434" w14:textId="0F8231DD" w:rsidR="00DD6302" w:rsidRPr="00FD3277" w:rsidRDefault="00FD3277" w:rsidP="00BE6D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ust Fix </w:t>
            </w:r>
          </w:p>
        </w:tc>
      </w:tr>
      <w:tr w:rsidR="0082758F" w:rsidRPr="00AC69AD" w14:paraId="22FA56F6" w14:textId="77777777" w:rsidTr="00DD6302">
        <w:trPr>
          <w:trHeight w:val="229"/>
        </w:trPr>
        <w:tc>
          <w:tcPr>
            <w:tcW w:w="562" w:type="dxa"/>
            <w:vAlign w:val="center"/>
          </w:tcPr>
          <w:p w14:paraId="6037E8FE" w14:textId="75843353" w:rsidR="00493CC7" w:rsidRDefault="00A664E8" w:rsidP="00BE6D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560" w:type="dxa"/>
            <w:vAlign w:val="center"/>
          </w:tcPr>
          <w:p w14:paraId="5BF24D03" w14:textId="6F5E6BF1" w:rsidR="00493CC7" w:rsidRPr="0060339E" w:rsidRDefault="00A664E8" w:rsidP="00BE6D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4</w:t>
            </w:r>
          </w:p>
        </w:tc>
        <w:tc>
          <w:tcPr>
            <w:tcW w:w="5244" w:type="dxa"/>
            <w:vAlign w:val="center"/>
          </w:tcPr>
          <w:p w14:paraId="798145C7" w14:textId="38D58224" w:rsidR="00493CC7" w:rsidRPr="0060339E" w:rsidRDefault="00886611" w:rsidP="00BE6D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QR7 – if user authentication</w:t>
            </w:r>
            <w:r w:rsidR="00DB5B89">
              <w:rPr>
                <w:rFonts w:ascii="Times New Roman" w:hAnsi="Times New Roman" w:cs="Times New Roman"/>
              </w:rPr>
              <w:t>/security is not part of this project then why this requirement is needed?</w:t>
            </w:r>
          </w:p>
        </w:tc>
        <w:tc>
          <w:tcPr>
            <w:tcW w:w="1650" w:type="dxa"/>
            <w:vAlign w:val="center"/>
          </w:tcPr>
          <w:p w14:paraId="6F5ECD64" w14:textId="6D5C8D0D" w:rsidR="00493CC7" w:rsidRPr="0060339E" w:rsidRDefault="00493CC7" w:rsidP="00BE6D52">
            <w:pPr>
              <w:rPr>
                <w:rFonts w:ascii="Times New Roman" w:hAnsi="Times New Roman" w:cs="Times New Roman"/>
              </w:rPr>
            </w:pPr>
          </w:p>
        </w:tc>
      </w:tr>
      <w:tr w:rsidR="0082758F" w:rsidRPr="00AC69AD" w14:paraId="182DAD3C" w14:textId="77777777" w:rsidTr="00DD6302">
        <w:trPr>
          <w:trHeight w:val="229"/>
        </w:trPr>
        <w:tc>
          <w:tcPr>
            <w:tcW w:w="562" w:type="dxa"/>
            <w:vAlign w:val="center"/>
          </w:tcPr>
          <w:p w14:paraId="78E6E8EA" w14:textId="78720CEE" w:rsidR="00493CC7" w:rsidRDefault="00493CC7" w:rsidP="00BE6D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8016D9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560" w:type="dxa"/>
            <w:vAlign w:val="center"/>
          </w:tcPr>
          <w:p w14:paraId="4D825922" w14:textId="53964F2C" w:rsidR="00493CC7" w:rsidRDefault="00493CC7" w:rsidP="00BE6D5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44" w:type="dxa"/>
            <w:vAlign w:val="center"/>
          </w:tcPr>
          <w:p w14:paraId="1CA25E92" w14:textId="6D222FF2" w:rsidR="00493CC7" w:rsidRDefault="00493CC7" w:rsidP="00BE6D5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50" w:type="dxa"/>
            <w:vAlign w:val="center"/>
          </w:tcPr>
          <w:p w14:paraId="1C12CC20" w14:textId="25DB6799" w:rsidR="00493CC7" w:rsidRDefault="00493CC7" w:rsidP="00BE6D52">
            <w:pPr>
              <w:rPr>
                <w:rFonts w:ascii="Times New Roman" w:hAnsi="Times New Roman" w:cs="Times New Roman"/>
              </w:rPr>
            </w:pPr>
          </w:p>
        </w:tc>
      </w:tr>
      <w:tr w:rsidR="0082758F" w:rsidRPr="00AC69AD" w14:paraId="33D8A32D" w14:textId="77777777" w:rsidTr="00DD6302">
        <w:trPr>
          <w:trHeight w:val="229"/>
        </w:trPr>
        <w:tc>
          <w:tcPr>
            <w:tcW w:w="562" w:type="dxa"/>
            <w:vAlign w:val="center"/>
          </w:tcPr>
          <w:p w14:paraId="2B5BA6D2" w14:textId="1A8A44BC" w:rsidR="00493CC7" w:rsidRDefault="00493CC7" w:rsidP="00BE6D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15</w:t>
            </w:r>
          </w:p>
        </w:tc>
        <w:tc>
          <w:tcPr>
            <w:tcW w:w="1560" w:type="dxa"/>
            <w:vAlign w:val="center"/>
          </w:tcPr>
          <w:p w14:paraId="761B9FD3" w14:textId="32939396" w:rsidR="00493CC7" w:rsidRDefault="00493CC7" w:rsidP="00BE6D5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44" w:type="dxa"/>
            <w:vAlign w:val="center"/>
          </w:tcPr>
          <w:p w14:paraId="1CCF642E" w14:textId="616D20E3" w:rsidR="00493CC7" w:rsidRPr="008D66B7" w:rsidRDefault="00493CC7" w:rsidP="00BE6D52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650" w:type="dxa"/>
            <w:vAlign w:val="center"/>
          </w:tcPr>
          <w:p w14:paraId="5B42FC5F" w14:textId="4868395B" w:rsidR="00493CC7" w:rsidRDefault="00493CC7" w:rsidP="00BE6D52">
            <w:pPr>
              <w:rPr>
                <w:rFonts w:ascii="Times New Roman" w:hAnsi="Times New Roman" w:cs="Times New Roman"/>
              </w:rPr>
            </w:pPr>
          </w:p>
        </w:tc>
      </w:tr>
      <w:tr w:rsidR="0082758F" w:rsidRPr="00AC69AD" w14:paraId="127A1973" w14:textId="77777777" w:rsidTr="00DD6302">
        <w:trPr>
          <w:trHeight w:val="229"/>
        </w:trPr>
        <w:tc>
          <w:tcPr>
            <w:tcW w:w="562" w:type="dxa"/>
            <w:vAlign w:val="center"/>
          </w:tcPr>
          <w:p w14:paraId="087EF708" w14:textId="6CFC5BB9" w:rsidR="00C67C08" w:rsidRDefault="00C67C08" w:rsidP="00BE6D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1560" w:type="dxa"/>
            <w:vAlign w:val="center"/>
          </w:tcPr>
          <w:p w14:paraId="09D7AFC6" w14:textId="78AE9CB5" w:rsidR="00C67C08" w:rsidRDefault="00C67C08" w:rsidP="00BE6D5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44" w:type="dxa"/>
            <w:vAlign w:val="center"/>
          </w:tcPr>
          <w:p w14:paraId="327EE572" w14:textId="0831C711" w:rsidR="008069AF" w:rsidRDefault="008069AF" w:rsidP="008D66B7">
            <w:pPr>
              <w:shd w:val="clear" w:color="auto" w:fill="F2F2F2"/>
              <w:rPr>
                <w:rFonts w:ascii="Times New Roman" w:hAnsi="Times New Roman" w:cs="Times New Roman"/>
              </w:rPr>
            </w:pPr>
          </w:p>
        </w:tc>
        <w:tc>
          <w:tcPr>
            <w:tcW w:w="1650" w:type="dxa"/>
            <w:vAlign w:val="center"/>
          </w:tcPr>
          <w:p w14:paraId="493507D4" w14:textId="6291A347" w:rsidR="00C67C08" w:rsidRDefault="00C67C08" w:rsidP="00BE6D52">
            <w:pPr>
              <w:rPr>
                <w:rFonts w:ascii="Times New Roman" w:hAnsi="Times New Roman" w:cs="Times New Roman"/>
              </w:rPr>
            </w:pPr>
          </w:p>
        </w:tc>
      </w:tr>
      <w:tr w:rsidR="0082758F" w:rsidRPr="00AC69AD" w14:paraId="73FBE280" w14:textId="77777777" w:rsidTr="00DD6302">
        <w:trPr>
          <w:trHeight w:val="229"/>
        </w:trPr>
        <w:tc>
          <w:tcPr>
            <w:tcW w:w="562" w:type="dxa"/>
            <w:vAlign w:val="center"/>
          </w:tcPr>
          <w:p w14:paraId="08A8CAC8" w14:textId="4885476E" w:rsidR="009B4A51" w:rsidRDefault="009B4A51" w:rsidP="00BE6D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1560" w:type="dxa"/>
            <w:vAlign w:val="center"/>
          </w:tcPr>
          <w:p w14:paraId="4E781A0C" w14:textId="4467C999" w:rsidR="009B4A51" w:rsidRDefault="009B4A51" w:rsidP="00BE6D5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44" w:type="dxa"/>
            <w:vAlign w:val="center"/>
          </w:tcPr>
          <w:p w14:paraId="708C0B75" w14:textId="791F64B7" w:rsidR="009B4A51" w:rsidRDefault="009B4A51" w:rsidP="008D66B7">
            <w:pPr>
              <w:shd w:val="clear" w:color="auto" w:fill="F2F2F2"/>
              <w:rPr>
                <w:rFonts w:ascii="Times New Roman" w:hAnsi="Times New Roman" w:cs="Times New Roman"/>
              </w:rPr>
            </w:pPr>
          </w:p>
        </w:tc>
        <w:tc>
          <w:tcPr>
            <w:tcW w:w="1650" w:type="dxa"/>
            <w:vAlign w:val="center"/>
          </w:tcPr>
          <w:p w14:paraId="47A0842F" w14:textId="5DBEBB2C" w:rsidR="009B4A51" w:rsidRDefault="009B4A51" w:rsidP="00BE6D52">
            <w:pPr>
              <w:rPr>
                <w:rFonts w:ascii="Times New Roman" w:hAnsi="Times New Roman" w:cs="Times New Roman"/>
              </w:rPr>
            </w:pPr>
          </w:p>
        </w:tc>
      </w:tr>
      <w:tr w:rsidR="0082758F" w:rsidRPr="00AC69AD" w14:paraId="4395B211" w14:textId="77777777" w:rsidTr="00DD6302">
        <w:trPr>
          <w:trHeight w:val="229"/>
        </w:trPr>
        <w:tc>
          <w:tcPr>
            <w:tcW w:w="562" w:type="dxa"/>
            <w:vAlign w:val="center"/>
          </w:tcPr>
          <w:p w14:paraId="212D4A21" w14:textId="2152A9B0" w:rsidR="009B4A51" w:rsidRDefault="009B4A51" w:rsidP="00BE6D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1560" w:type="dxa"/>
            <w:vAlign w:val="center"/>
          </w:tcPr>
          <w:p w14:paraId="618190C1" w14:textId="23FFD2EE" w:rsidR="009B4A51" w:rsidRDefault="009B4A51" w:rsidP="00BE6D5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44" w:type="dxa"/>
            <w:vAlign w:val="center"/>
          </w:tcPr>
          <w:p w14:paraId="429B21DE" w14:textId="14DE0202" w:rsidR="009B4A51" w:rsidRDefault="009B4A51" w:rsidP="008D66B7">
            <w:pPr>
              <w:shd w:val="clear" w:color="auto" w:fill="F2F2F2"/>
              <w:rPr>
                <w:rFonts w:ascii="Times New Roman" w:hAnsi="Times New Roman" w:cs="Times New Roman"/>
              </w:rPr>
            </w:pPr>
          </w:p>
        </w:tc>
        <w:tc>
          <w:tcPr>
            <w:tcW w:w="1650" w:type="dxa"/>
            <w:vAlign w:val="center"/>
          </w:tcPr>
          <w:p w14:paraId="546F0EC0" w14:textId="5CADDC01" w:rsidR="009B4A51" w:rsidRDefault="009B4A51" w:rsidP="00BE6D52">
            <w:pPr>
              <w:rPr>
                <w:rFonts w:ascii="Times New Roman" w:hAnsi="Times New Roman" w:cs="Times New Roman"/>
              </w:rPr>
            </w:pPr>
          </w:p>
        </w:tc>
      </w:tr>
      <w:tr w:rsidR="0082758F" w:rsidRPr="00AC69AD" w14:paraId="592BAD32" w14:textId="77777777" w:rsidTr="00DD6302">
        <w:trPr>
          <w:trHeight w:val="229"/>
        </w:trPr>
        <w:tc>
          <w:tcPr>
            <w:tcW w:w="562" w:type="dxa"/>
            <w:vAlign w:val="center"/>
          </w:tcPr>
          <w:p w14:paraId="60DD199B" w14:textId="0CF1AA80" w:rsidR="009B4A51" w:rsidRDefault="009B4A51" w:rsidP="00BE6D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1560" w:type="dxa"/>
            <w:vAlign w:val="center"/>
          </w:tcPr>
          <w:p w14:paraId="1D2C2A93" w14:textId="7CDFE186" w:rsidR="009B4A51" w:rsidRDefault="009B4A51" w:rsidP="00BE6D5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44" w:type="dxa"/>
            <w:vAlign w:val="center"/>
          </w:tcPr>
          <w:p w14:paraId="426A0605" w14:textId="7DA6A39E" w:rsidR="009B4A51" w:rsidRDefault="009B4A51" w:rsidP="008D66B7">
            <w:pPr>
              <w:shd w:val="clear" w:color="auto" w:fill="F2F2F2"/>
              <w:rPr>
                <w:rFonts w:ascii="Times New Roman" w:hAnsi="Times New Roman" w:cs="Times New Roman"/>
              </w:rPr>
            </w:pPr>
          </w:p>
        </w:tc>
        <w:tc>
          <w:tcPr>
            <w:tcW w:w="1650" w:type="dxa"/>
            <w:vAlign w:val="center"/>
          </w:tcPr>
          <w:p w14:paraId="7875C5A1" w14:textId="284BC3E3" w:rsidR="009B4A51" w:rsidRDefault="009B4A51" w:rsidP="00BE6D52">
            <w:pPr>
              <w:rPr>
                <w:rFonts w:ascii="Times New Roman" w:hAnsi="Times New Roman" w:cs="Times New Roman"/>
              </w:rPr>
            </w:pPr>
          </w:p>
        </w:tc>
      </w:tr>
      <w:tr w:rsidR="0082758F" w:rsidRPr="00AC69AD" w14:paraId="23D16EA2" w14:textId="77777777" w:rsidTr="00DD6302">
        <w:trPr>
          <w:trHeight w:val="229"/>
        </w:trPr>
        <w:tc>
          <w:tcPr>
            <w:tcW w:w="562" w:type="dxa"/>
            <w:vAlign w:val="center"/>
          </w:tcPr>
          <w:p w14:paraId="7BA02CCE" w14:textId="1ED7582E" w:rsidR="009B4A51" w:rsidRDefault="009B4A51" w:rsidP="00BE6D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560" w:type="dxa"/>
            <w:vAlign w:val="center"/>
          </w:tcPr>
          <w:p w14:paraId="4AE3CC47" w14:textId="2969DDF3" w:rsidR="009B4A51" w:rsidRDefault="009B4A51" w:rsidP="00BE6D5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44" w:type="dxa"/>
            <w:vAlign w:val="center"/>
          </w:tcPr>
          <w:p w14:paraId="202099EF" w14:textId="15098617" w:rsidR="009B4A51" w:rsidRDefault="009B4A51" w:rsidP="008D66B7">
            <w:pPr>
              <w:shd w:val="clear" w:color="auto" w:fill="F2F2F2"/>
              <w:rPr>
                <w:rFonts w:ascii="Times New Roman" w:hAnsi="Times New Roman" w:cs="Times New Roman"/>
              </w:rPr>
            </w:pPr>
          </w:p>
        </w:tc>
        <w:tc>
          <w:tcPr>
            <w:tcW w:w="1650" w:type="dxa"/>
            <w:vAlign w:val="center"/>
          </w:tcPr>
          <w:p w14:paraId="1DBE2D02" w14:textId="33DBDF12" w:rsidR="009B4A51" w:rsidRDefault="009B4A51" w:rsidP="00BE6D52">
            <w:pPr>
              <w:rPr>
                <w:rFonts w:ascii="Times New Roman" w:hAnsi="Times New Roman" w:cs="Times New Roman"/>
              </w:rPr>
            </w:pPr>
          </w:p>
        </w:tc>
      </w:tr>
      <w:tr w:rsidR="0082758F" w:rsidRPr="00AC69AD" w14:paraId="7C378BE1" w14:textId="77777777" w:rsidTr="00DD6302">
        <w:trPr>
          <w:trHeight w:val="229"/>
        </w:trPr>
        <w:tc>
          <w:tcPr>
            <w:tcW w:w="562" w:type="dxa"/>
            <w:vAlign w:val="center"/>
          </w:tcPr>
          <w:p w14:paraId="145A272A" w14:textId="31C1C90D" w:rsidR="00347756" w:rsidRDefault="00BB5029" w:rsidP="00BE6D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1560" w:type="dxa"/>
            <w:vAlign w:val="center"/>
          </w:tcPr>
          <w:p w14:paraId="619D3619" w14:textId="248A1223" w:rsidR="00347756" w:rsidRDefault="00347756" w:rsidP="00BE6D5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44" w:type="dxa"/>
            <w:vAlign w:val="center"/>
          </w:tcPr>
          <w:p w14:paraId="67313921" w14:textId="575CF75A" w:rsidR="00347756" w:rsidRDefault="00347756" w:rsidP="008D66B7">
            <w:pPr>
              <w:shd w:val="clear" w:color="auto" w:fill="F2F2F2"/>
              <w:rPr>
                <w:rFonts w:ascii="Times New Roman" w:hAnsi="Times New Roman" w:cs="Times New Roman"/>
              </w:rPr>
            </w:pPr>
          </w:p>
        </w:tc>
        <w:tc>
          <w:tcPr>
            <w:tcW w:w="1650" w:type="dxa"/>
            <w:vAlign w:val="center"/>
          </w:tcPr>
          <w:p w14:paraId="666999A0" w14:textId="5D747297" w:rsidR="00347756" w:rsidRDefault="00347756" w:rsidP="00BE6D52">
            <w:pPr>
              <w:rPr>
                <w:rFonts w:ascii="Times New Roman" w:hAnsi="Times New Roman" w:cs="Times New Roman"/>
              </w:rPr>
            </w:pPr>
          </w:p>
        </w:tc>
      </w:tr>
      <w:tr w:rsidR="0082758F" w:rsidRPr="00AC69AD" w14:paraId="550BB9F7" w14:textId="77777777" w:rsidTr="00DD6302">
        <w:trPr>
          <w:trHeight w:val="229"/>
        </w:trPr>
        <w:tc>
          <w:tcPr>
            <w:tcW w:w="562" w:type="dxa"/>
            <w:vAlign w:val="center"/>
          </w:tcPr>
          <w:p w14:paraId="79FE2122" w14:textId="37570106" w:rsidR="00347756" w:rsidRDefault="00BB5029" w:rsidP="00BE6D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1560" w:type="dxa"/>
            <w:vAlign w:val="center"/>
          </w:tcPr>
          <w:p w14:paraId="254A12DC" w14:textId="64E01CE5" w:rsidR="00347756" w:rsidRDefault="00347756" w:rsidP="00BE6D5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44" w:type="dxa"/>
            <w:vAlign w:val="center"/>
          </w:tcPr>
          <w:p w14:paraId="25C23EFE" w14:textId="2998C591" w:rsidR="00347756" w:rsidRDefault="00347756" w:rsidP="008D66B7">
            <w:pPr>
              <w:shd w:val="clear" w:color="auto" w:fill="F2F2F2"/>
              <w:rPr>
                <w:rFonts w:ascii="Times New Roman" w:hAnsi="Times New Roman" w:cs="Times New Roman"/>
              </w:rPr>
            </w:pPr>
          </w:p>
        </w:tc>
        <w:tc>
          <w:tcPr>
            <w:tcW w:w="1650" w:type="dxa"/>
            <w:vAlign w:val="center"/>
          </w:tcPr>
          <w:p w14:paraId="27F74B2D" w14:textId="5FE68568" w:rsidR="00347756" w:rsidRDefault="00347756" w:rsidP="00BE6D52">
            <w:pPr>
              <w:rPr>
                <w:rFonts w:ascii="Times New Roman" w:hAnsi="Times New Roman" w:cs="Times New Roman"/>
              </w:rPr>
            </w:pPr>
          </w:p>
        </w:tc>
      </w:tr>
      <w:tr w:rsidR="0082758F" w:rsidRPr="00AC69AD" w14:paraId="722F7EED" w14:textId="77777777" w:rsidTr="00DD6302">
        <w:trPr>
          <w:trHeight w:val="229"/>
        </w:trPr>
        <w:tc>
          <w:tcPr>
            <w:tcW w:w="562" w:type="dxa"/>
            <w:vAlign w:val="center"/>
          </w:tcPr>
          <w:p w14:paraId="3DEA108C" w14:textId="7118C734" w:rsidR="00347756" w:rsidRDefault="00BB5029" w:rsidP="00BE6D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1560" w:type="dxa"/>
            <w:vAlign w:val="center"/>
          </w:tcPr>
          <w:p w14:paraId="5789A034" w14:textId="0C610FDD" w:rsidR="00347756" w:rsidRDefault="00347756" w:rsidP="00BE6D5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44" w:type="dxa"/>
            <w:vAlign w:val="center"/>
          </w:tcPr>
          <w:p w14:paraId="55D3C075" w14:textId="0D5EE417" w:rsidR="00347756" w:rsidRDefault="00347756" w:rsidP="008D66B7">
            <w:pPr>
              <w:shd w:val="clear" w:color="auto" w:fill="F2F2F2"/>
              <w:rPr>
                <w:rFonts w:ascii="Times New Roman" w:hAnsi="Times New Roman" w:cs="Times New Roman"/>
              </w:rPr>
            </w:pPr>
          </w:p>
        </w:tc>
        <w:tc>
          <w:tcPr>
            <w:tcW w:w="1650" w:type="dxa"/>
            <w:vAlign w:val="center"/>
          </w:tcPr>
          <w:p w14:paraId="378B32FA" w14:textId="04C17980" w:rsidR="00347756" w:rsidRDefault="00347756" w:rsidP="00BE6D52">
            <w:pPr>
              <w:rPr>
                <w:rFonts w:ascii="Times New Roman" w:hAnsi="Times New Roman" w:cs="Times New Roman"/>
              </w:rPr>
            </w:pPr>
          </w:p>
        </w:tc>
      </w:tr>
      <w:tr w:rsidR="0082758F" w:rsidRPr="00AC69AD" w14:paraId="5B53D555" w14:textId="77777777" w:rsidTr="00DD6302">
        <w:trPr>
          <w:trHeight w:val="229"/>
        </w:trPr>
        <w:tc>
          <w:tcPr>
            <w:tcW w:w="562" w:type="dxa"/>
            <w:vAlign w:val="center"/>
          </w:tcPr>
          <w:p w14:paraId="23254FB2" w14:textId="2DB65DB9" w:rsidR="00347756" w:rsidRDefault="006B74F8" w:rsidP="00BE6D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1560" w:type="dxa"/>
            <w:vAlign w:val="center"/>
          </w:tcPr>
          <w:p w14:paraId="696F3468" w14:textId="0773A061" w:rsidR="00347756" w:rsidRDefault="00347756" w:rsidP="00BE6D5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44" w:type="dxa"/>
            <w:vAlign w:val="center"/>
          </w:tcPr>
          <w:p w14:paraId="6A3A6454" w14:textId="5A3391F7" w:rsidR="00347756" w:rsidRDefault="00347756" w:rsidP="008D66B7">
            <w:pPr>
              <w:shd w:val="clear" w:color="auto" w:fill="F2F2F2"/>
              <w:rPr>
                <w:rFonts w:ascii="Times New Roman" w:hAnsi="Times New Roman" w:cs="Times New Roman"/>
              </w:rPr>
            </w:pPr>
          </w:p>
        </w:tc>
        <w:tc>
          <w:tcPr>
            <w:tcW w:w="1650" w:type="dxa"/>
            <w:vAlign w:val="center"/>
          </w:tcPr>
          <w:p w14:paraId="5D27CF98" w14:textId="02AA4C08" w:rsidR="00347756" w:rsidRDefault="00347756" w:rsidP="00BE6D52">
            <w:pPr>
              <w:rPr>
                <w:rFonts w:ascii="Times New Roman" w:hAnsi="Times New Roman" w:cs="Times New Roman"/>
              </w:rPr>
            </w:pPr>
          </w:p>
        </w:tc>
      </w:tr>
      <w:tr w:rsidR="006B74F8" w:rsidRPr="00AC69AD" w14:paraId="0473614E" w14:textId="77777777" w:rsidTr="00DD6302">
        <w:trPr>
          <w:trHeight w:val="229"/>
        </w:trPr>
        <w:tc>
          <w:tcPr>
            <w:tcW w:w="562" w:type="dxa"/>
            <w:vAlign w:val="center"/>
          </w:tcPr>
          <w:p w14:paraId="7806C003" w14:textId="1FEDC637" w:rsidR="006B74F8" w:rsidRDefault="006B74F8" w:rsidP="00BE6D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1560" w:type="dxa"/>
            <w:vAlign w:val="center"/>
          </w:tcPr>
          <w:p w14:paraId="36011F23" w14:textId="4C3727F7" w:rsidR="006B74F8" w:rsidRDefault="006B74F8" w:rsidP="00BE6D5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44" w:type="dxa"/>
            <w:vAlign w:val="center"/>
          </w:tcPr>
          <w:p w14:paraId="641458DB" w14:textId="1744F9FD" w:rsidR="006B74F8" w:rsidRDefault="006B74F8" w:rsidP="008D66B7">
            <w:pPr>
              <w:shd w:val="clear" w:color="auto" w:fill="F2F2F2"/>
              <w:rPr>
                <w:rFonts w:ascii="Times New Roman" w:hAnsi="Times New Roman" w:cs="Times New Roman"/>
              </w:rPr>
            </w:pPr>
          </w:p>
        </w:tc>
        <w:tc>
          <w:tcPr>
            <w:tcW w:w="1650" w:type="dxa"/>
            <w:vAlign w:val="center"/>
          </w:tcPr>
          <w:p w14:paraId="7BA1ACE9" w14:textId="79DC6614" w:rsidR="006B74F8" w:rsidRDefault="006B74F8" w:rsidP="00BE6D52">
            <w:pPr>
              <w:rPr>
                <w:rFonts w:ascii="Times New Roman" w:hAnsi="Times New Roman" w:cs="Times New Roman"/>
              </w:rPr>
            </w:pPr>
          </w:p>
        </w:tc>
      </w:tr>
    </w:tbl>
    <w:p w14:paraId="1519056B" w14:textId="77777777" w:rsidR="00720509" w:rsidRPr="00D43BCC" w:rsidRDefault="00720509" w:rsidP="00D35A49">
      <w:pPr>
        <w:jc w:val="both"/>
        <w:rPr>
          <w:rFonts w:ascii="Times New Roman" w:hAnsi="Times New Roman" w:cs="Times New Roman"/>
        </w:rPr>
      </w:pPr>
    </w:p>
    <w:p w14:paraId="584A2063" w14:textId="77777777" w:rsidR="00720509" w:rsidRPr="004036F4" w:rsidRDefault="00720509" w:rsidP="00D35A49">
      <w:pPr>
        <w:jc w:val="both"/>
        <w:rPr>
          <w:rFonts w:ascii="Times New Roman" w:hAnsi="Times New Roman" w:cs="Times New Roman"/>
          <w:lang w:val="en-GB"/>
        </w:rPr>
      </w:pPr>
    </w:p>
    <w:sectPr w:rsidR="00720509" w:rsidRPr="004036F4" w:rsidSect="006C31AB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A65DC"/>
    <w:multiLevelType w:val="hybridMultilevel"/>
    <w:tmpl w:val="E8B4D3E0"/>
    <w:lvl w:ilvl="0" w:tplc="0809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A0D656C"/>
    <w:multiLevelType w:val="hybridMultilevel"/>
    <w:tmpl w:val="7898D8B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495FA0"/>
    <w:multiLevelType w:val="hybridMultilevel"/>
    <w:tmpl w:val="2028F82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197B48"/>
    <w:multiLevelType w:val="hybridMultilevel"/>
    <w:tmpl w:val="7876CB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7220C6"/>
    <w:multiLevelType w:val="hybridMultilevel"/>
    <w:tmpl w:val="C3508C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227C70"/>
    <w:multiLevelType w:val="hybridMultilevel"/>
    <w:tmpl w:val="693CC0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B62C59"/>
    <w:multiLevelType w:val="hybridMultilevel"/>
    <w:tmpl w:val="602AC7D6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7CE93D8E"/>
    <w:multiLevelType w:val="hybridMultilevel"/>
    <w:tmpl w:val="6AB29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194647"/>
    <w:multiLevelType w:val="hybridMultilevel"/>
    <w:tmpl w:val="584265A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"/>
  </w:num>
  <w:num w:numId="3">
    <w:abstractNumId w:val="0"/>
  </w:num>
  <w:num w:numId="4">
    <w:abstractNumId w:val="4"/>
  </w:num>
  <w:num w:numId="5">
    <w:abstractNumId w:val="6"/>
  </w:num>
  <w:num w:numId="6">
    <w:abstractNumId w:val="5"/>
  </w:num>
  <w:num w:numId="7">
    <w:abstractNumId w:val="7"/>
  </w:num>
  <w:num w:numId="8">
    <w:abstractNumId w:val="2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zNTUzM7YwNjY2MDNW0lEKTi0uzszPAykwqgUA6Ou68ywAAAA="/>
  </w:docVars>
  <w:rsids>
    <w:rsidRoot w:val="006B07BA"/>
    <w:rsid w:val="000106C7"/>
    <w:rsid w:val="00014D49"/>
    <w:rsid w:val="0001679F"/>
    <w:rsid w:val="00021BF0"/>
    <w:rsid w:val="00047D64"/>
    <w:rsid w:val="00050607"/>
    <w:rsid w:val="000642F9"/>
    <w:rsid w:val="000841D1"/>
    <w:rsid w:val="00086EC5"/>
    <w:rsid w:val="0008714C"/>
    <w:rsid w:val="000B35A0"/>
    <w:rsid w:val="000D3119"/>
    <w:rsid w:val="000E1E10"/>
    <w:rsid w:val="001013F1"/>
    <w:rsid w:val="00114322"/>
    <w:rsid w:val="00141D95"/>
    <w:rsid w:val="001549D3"/>
    <w:rsid w:val="00156B62"/>
    <w:rsid w:val="00160D68"/>
    <w:rsid w:val="0017261D"/>
    <w:rsid w:val="00193318"/>
    <w:rsid w:val="00193496"/>
    <w:rsid w:val="00193F31"/>
    <w:rsid w:val="00195EE8"/>
    <w:rsid w:val="00197C0E"/>
    <w:rsid w:val="001B3D3F"/>
    <w:rsid w:val="001B7F28"/>
    <w:rsid w:val="001C4EBB"/>
    <w:rsid w:val="001C6771"/>
    <w:rsid w:val="001C7817"/>
    <w:rsid w:val="001C7D16"/>
    <w:rsid w:val="001D0CF8"/>
    <w:rsid w:val="001E7CBF"/>
    <w:rsid w:val="0021220C"/>
    <w:rsid w:val="0021358B"/>
    <w:rsid w:val="0023558D"/>
    <w:rsid w:val="00274C69"/>
    <w:rsid w:val="002969AA"/>
    <w:rsid w:val="002A7869"/>
    <w:rsid w:val="002C77B0"/>
    <w:rsid w:val="002E7DCD"/>
    <w:rsid w:val="002F5B39"/>
    <w:rsid w:val="00306F3A"/>
    <w:rsid w:val="00315648"/>
    <w:rsid w:val="00344F12"/>
    <w:rsid w:val="00347756"/>
    <w:rsid w:val="00354BC4"/>
    <w:rsid w:val="00384A64"/>
    <w:rsid w:val="00386818"/>
    <w:rsid w:val="00386C80"/>
    <w:rsid w:val="00386E6A"/>
    <w:rsid w:val="00391E70"/>
    <w:rsid w:val="00397631"/>
    <w:rsid w:val="003B0052"/>
    <w:rsid w:val="003B0507"/>
    <w:rsid w:val="003C70A7"/>
    <w:rsid w:val="003D29B2"/>
    <w:rsid w:val="004010B0"/>
    <w:rsid w:val="004036F4"/>
    <w:rsid w:val="00421CA7"/>
    <w:rsid w:val="00424620"/>
    <w:rsid w:val="00425533"/>
    <w:rsid w:val="00426573"/>
    <w:rsid w:val="0042696D"/>
    <w:rsid w:val="0043751E"/>
    <w:rsid w:val="0046562A"/>
    <w:rsid w:val="00485376"/>
    <w:rsid w:val="00487560"/>
    <w:rsid w:val="00493CC7"/>
    <w:rsid w:val="004966B9"/>
    <w:rsid w:val="004A4D4C"/>
    <w:rsid w:val="004A6A4C"/>
    <w:rsid w:val="004D46D3"/>
    <w:rsid w:val="004D52F3"/>
    <w:rsid w:val="004E190E"/>
    <w:rsid w:val="004F07D8"/>
    <w:rsid w:val="004F1742"/>
    <w:rsid w:val="00546A3B"/>
    <w:rsid w:val="00546C18"/>
    <w:rsid w:val="00547B8C"/>
    <w:rsid w:val="00550F2D"/>
    <w:rsid w:val="00553997"/>
    <w:rsid w:val="00557AB5"/>
    <w:rsid w:val="00561C72"/>
    <w:rsid w:val="0058121E"/>
    <w:rsid w:val="0059034E"/>
    <w:rsid w:val="005B2D48"/>
    <w:rsid w:val="0060339E"/>
    <w:rsid w:val="006234ED"/>
    <w:rsid w:val="0063654B"/>
    <w:rsid w:val="00641D50"/>
    <w:rsid w:val="0064572A"/>
    <w:rsid w:val="00663F4C"/>
    <w:rsid w:val="006722D3"/>
    <w:rsid w:val="0067337F"/>
    <w:rsid w:val="006901BA"/>
    <w:rsid w:val="006A1D76"/>
    <w:rsid w:val="006B07BA"/>
    <w:rsid w:val="006B74F8"/>
    <w:rsid w:val="006C31AB"/>
    <w:rsid w:val="006E3E3B"/>
    <w:rsid w:val="006E7316"/>
    <w:rsid w:val="006F2654"/>
    <w:rsid w:val="006F34AA"/>
    <w:rsid w:val="007107B8"/>
    <w:rsid w:val="00720509"/>
    <w:rsid w:val="00730E37"/>
    <w:rsid w:val="00731609"/>
    <w:rsid w:val="00735065"/>
    <w:rsid w:val="00747BFE"/>
    <w:rsid w:val="007834E5"/>
    <w:rsid w:val="007844CC"/>
    <w:rsid w:val="00797121"/>
    <w:rsid w:val="007A4270"/>
    <w:rsid w:val="007A658E"/>
    <w:rsid w:val="007B26C3"/>
    <w:rsid w:val="007B3636"/>
    <w:rsid w:val="007D2520"/>
    <w:rsid w:val="007E2030"/>
    <w:rsid w:val="007F1641"/>
    <w:rsid w:val="008016D9"/>
    <w:rsid w:val="00805DE6"/>
    <w:rsid w:val="00806384"/>
    <w:rsid w:val="008069AF"/>
    <w:rsid w:val="0080711D"/>
    <w:rsid w:val="008109CC"/>
    <w:rsid w:val="0082758F"/>
    <w:rsid w:val="00852452"/>
    <w:rsid w:val="00862AC6"/>
    <w:rsid w:val="008706A3"/>
    <w:rsid w:val="00886611"/>
    <w:rsid w:val="00892431"/>
    <w:rsid w:val="008D66B7"/>
    <w:rsid w:val="008E364A"/>
    <w:rsid w:val="008F4F01"/>
    <w:rsid w:val="008F7665"/>
    <w:rsid w:val="0090200F"/>
    <w:rsid w:val="00906504"/>
    <w:rsid w:val="009302C6"/>
    <w:rsid w:val="00933E51"/>
    <w:rsid w:val="00943C67"/>
    <w:rsid w:val="00945C89"/>
    <w:rsid w:val="00950C9F"/>
    <w:rsid w:val="00966E1D"/>
    <w:rsid w:val="00974668"/>
    <w:rsid w:val="009B4A51"/>
    <w:rsid w:val="009C6138"/>
    <w:rsid w:val="009C6624"/>
    <w:rsid w:val="009C7D9D"/>
    <w:rsid w:val="009E1E14"/>
    <w:rsid w:val="009E3A69"/>
    <w:rsid w:val="009F0276"/>
    <w:rsid w:val="00A111F0"/>
    <w:rsid w:val="00A26FFC"/>
    <w:rsid w:val="00A4044C"/>
    <w:rsid w:val="00A453F5"/>
    <w:rsid w:val="00A4721F"/>
    <w:rsid w:val="00A64088"/>
    <w:rsid w:val="00A664E8"/>
    <w:rsid w:val="00A7100E"/>
    <w:rsid w:val="00A97FB4"/>
    <w:rsid w:val="00AA05CB"/>
    <w:rsid w:val="00AA305D"/>
    <w:rsid w:val="00AB3448"/>
    <w:rsid w:val="00AD5F5C"/>
    <w:rsid w:val="00AE44CA"/>
    <w:rsid w:val="00B25266"/>
    <w:rsid w:val="00B30813"/>
    <w:rsid w:val="00B621CD"/>
    <w:rsid w:val="00B63CF9"/>
    <w:rsid w:val="00B82929"/>
    <w:rsid w:val="00BA62EA"/>
    <w:rsid w:val="00BB5029"/>
    <w:rsid w:val="00BD10E4"/>
    <w:rsid w:val="00BD5A71"/>
    <w:rsid w:val="00BE6D52"/>
    <w:rsid w:val="00C025F4"/>
    <w:rsid w:val="00C06E14"/>
    <w:rsid w:val="00C239DF"/>
    <w:rsid w:val="00C3101C"/>
    <w:rsid w:val="00C4396A"/>
    <w:rsid w:val="00C4762D"/>
    <w:rsid w:val="00C52107"/>
    <w:rsid w:val="00C553BC"/>
    <w:rsid w:val="00C656BB"/>
    <w:rsid w:val="00C67C08"/>
    <w:rsid w:val="00C73E4E"/>
    <w:rsid w:val="00C872B3"/>
    <w:rsid w:val="00C87EB7"/>
    <w:rsid w:val="00C942FB"/>
    <w:rsid w:val="00C95EAF"/>
    <w:rsid w:val="00CA0CC6"/>
    <w:rsid w:val="00CB0E33"/>
    <w:rsid w:val="00CD0503"/>
    <w:rsid w:val="00CE1708"/>
    <w:rsid w:val="00CE1E50"/>
    <w:rsid w:val="00D35A49"/>
    <w:rsid w:val="00D369F5"/>
    <w:rsid w:val="00D4242F"/>
    <w:rsid w:val="00D43BCC"/>
    <w:rsid w:val="00D50463"/>
    <w:rsid w:val="00D62917"/>
    <w:rsid w:val="00D858D7"/>
    <w:rsid w:val="00D85C52"/>
    <w:rsid w:val="00D91B72"/>
    <w:rsid w:val="00D97285"/>
    <w:rsid w:val="00DA081F"/>
    <w:rsid w:val="00DA115B"/>
    <w:rsid w:val="00DA26E3"/>
    <w:rsid w:val="00DB5B89"/>
    <w:rsid w:val="00DC255B"/>
    <w:rsid w:val="00DD2117"/>
    <w:rsid w:val="00DD6302"/>
    <w:rsid w:val="00DF5EF9"/>
    <w:rsid w:val="00E212B1"/>
    <w:rsid w:val="00E269CE"/>
    <w:rsid w:val="00E42274"/>
    <w:rsid w:val="00E60DBB"/>
    <w:rsid w:val="00E76D1B"/>
    <w:rsid w:val="00E936C1"/>
    <w:rsid w:val="00EA13BD"/>
    <w:rsid w:val="00EA3013"/>
    <w:rsid w:val="00EB055B"/>
    <w:rsid w:val="00EB09F0"/>
    <w:rsid w:val="00EC62F1"/>
    <w:rsid w:val="00EE1422"/>
    <w:rsid w:val="00EE534A"/>
    <w:rsid w:val="00EF28E5"/>
    <w:rsid w:val="00F014A0"/>
    <w:rsid w:val="00F04DDC"/>
    <w:rsid w:val="00F178A3"/>
    <w:rsid w:val="00F60F8C"/>
    <w:rsid w:val="00F67734"/>
    <w:rsid w:val="00F74F08"/>
    <w:rsid w:val="00FD11D4"/>
    <w:rsid w:val="00FD3277"/>
    <w:rsid w:val="00FD4654"/>
    <w:rsid w:val="00FE5F0A"/>
    <w:rsid w:val="00FF0118"/>
    <w:rsid w:val="00FF1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D034E03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115B"/>
    <w:pPr>
      <w:ind w:left="720"/>
      <w:contextualSpacing/>
    </w:pPr>
  </w:style>
  <w:style w:type="paragraph" w:customStyle="1" w:styleId="p1">
    <w:name w:val="p1"/>
    <w:basedOn w:val="Normal"/>
    <w:rsid w:val="004036F4"/>
    <w:rPr>
      <w:rFonts w:ascii="Helvetica" w:hAnsi="Helvetica" w:cs="Times New Roman"/>
      <w:color w:val="000000"/>
      <w:sz w:val="21"/>
      <w:szCs w:val="21"/>
      <w:lang w:val="en-GB" w:eastAsia="en-GB"/>
    </w:rPr>
  </w:style>
  <w:style w:type="character" w:customStyle="1" w:styleId="apple-converted-space">
    <w:name w:val="apple-converted-space"/>
    <w:basedOn w:val="DefaultParagraphFont"/>
    <w:rsid w:val="004036F4"/>
  </w:style>
  <w:style w:type="table" w:styleId="TableGrid">
    <w:name w:val="Table Grid"/>
    <w:basedOn w:val="TableNormal"/>
    <w:uiPriority w:val="39"/>
    <w:rsid w:val="00EF28E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60D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160D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16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56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1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2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2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491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1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4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1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9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6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0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5</TotalTime>
  <Pages>2</Pages>
  <Words>328</Words>
  <Characters>187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quel Ouriques</dc:creator>
  <cp:keywords/>
  <dc:description/>
  <cp:lastModifiedBy>Huynh Khanh Vi Tran</cp:lastModifiedBy>
  <cp:revision>109</cp:revision>
  <cp:lastPrinted>2018-11-23T17:25:00Z</cp:lastPrinted>
  <dcterms:created xsi:type="dcterms:W3CDTF">2020-11-20T09:17:00Z</dcterms:created>
  <dcterms:modified xsi:type="dcterms:W3CDTF">2022-11-30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ced2481ced66ad01555b7bec623cf149fe2b9b7512bbf121419971b075603b1</vt:lpwstr>
  </property>
</Properties>
</file>